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181770BF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32819516" w14:textId="74DDD940" w:rsidR="00C13196" w:rsidRDefault="00C13196" w:rsidP="00B074B6">
      <w:pPr>
        <w:jc w:val="left"/>
        <w:rPr>
          <w:b/>
          <w:bCs/>
          <w:kern w:val="0"/>
          <w:szCs w:val="21"/>
        </w:rPr>
      </w:pPr>
    </w:p>
    <w:p w14:paraId="0384C310" w14:textId="7DE45E36" w:rsidR="005D00CA" w:rsidRPr="005D00CA" w:rsidRDefault="00414AB0" w:rsidP="005D00CA">
      <w:pPr>
        <w:rPr>
          <w:b/>
          <w:bCs/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BE3BC06" wp14:editId="46257A56">
            <wp:simplePos x="0" y="0"/>
            <wp:positionH relativeFrom="column">
              <wp:posOffset>3766820</wp:posOffset>
            </wp:positionH>
            <wp:positionV relativeFrom="paragraph">
              <wp:posOffset>64135</wp:posOffset>
            </wp:positionV>
            <wp:extent cx="1633855" cy="1965960"/>
            <wp:effectExtent l="0" t="0" r="4445" b="0"/>
            <wp:wrapSquare wrapText="bothSides"/>
            <wp:docPr id="17381730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173014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855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0CA" w:rsidRPr="005D00CA">
        <w:rPr>
          <w:rFonts w:hint="eastAsia"/>
          <w:b/>
          <w:bCs/>
          <w:noProof/>
        </w:rPr>
        <w:t>中文书名：</w:t>
      </w:r>
      <w:r w:rsidRPr="00414AB0">
        <w:rPr>
          <w:b/>
          <w:bCs/>
          <w:noProof/>
        </w:rPr>
        <w:t>《爱丽丝梦游仙境》</w:t>
      </w:r>
    </w:p>
    <w:p w14:paraId="173BF59C" w14:textId="7FEED15B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英文书名：</w:t>
      </w:r>
      <w:r w:rsidR="00414AB0" w:rsidRPr="00414AB0">
        <w:rPr>
          <w:b/>
          <w:bCs/>
          <w:noProof/>
        </w:rPr>
        <w:t>ALICE'S ADVENTURES IN WONDERLAND</w:t>
      </w:r>
    </w:p>
    <w:p w14:paraId="724A2F5F" w14:textId="01F19C25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作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者：</w:t>
      </w:r>
      <w:r w:rsidR="00414AB0" w:rsidRPr="00414AB0">
        <w:rPr>
          <w:b/>
          <w:bCs/>
          <w:noProof/>
        </w:rPr>
        <w:t>Lewis Carroll</w:t>
      </w:r>
      <w:r w:rsidR="00414AB0">
        <w:rPr>
          <w:rFonts w:hint="eastAsia"/>
          <w:b/>
          <w:bCs/>
          <w:noProof/>
        </w:rPr>
        <w:t xml:space="preserve">, </w:t>
      </w:r>
      <w:r w:rsidR="00414AB0" w:rsidRPr="00414AB0">
        <w:rPr>
          <w:b/>
          <w:bCs/>
          <w:noProof/>
        </w:rPr>
        <w:t>Joe Todd-Stanton</w:t>
      </w:r>
    </w:p>
    <w:p w14:paraId="23083737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版</w:t>
      </w:r>
      <w:r w:rsidRPr="005D00CA">
        <w:rPr>
          <w:rFonts w:hint="eastAsia"/>
          <w:b/>
          <w:bCs/>
          <w:noProof/>
        </w:rPr>
        <w:t xml:space="preserve"> </w:t>
      </w:r>
      <w:r w:rsidRPr="005D00CA">
        <w:rPr>
          <w:rFonts w:hint="eastAsia"/>
          <w:b/>
          <w:bCs/>
          <w:noProof/>
        </w:rPr>
        <w:t>社：</w:t>
      </w:r>
      <w:r w:rsidRPr="005D00CA">
        <w:rPr>
          <w:rFonts w:hint="eastAsia"/>
          <w:b/>
          <w:bCs/>
          <w:noProof/>
        </w:rPr>
        <w:t>PRH UK</w:t>
      </w:r>
    </w:p>
    <w:p w14:paraId="0D3AFB72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公司：</w:t>
      </w:r>
      <w:r w:rsidRPr="005D00CA">
        <w:rPr>
          <w:rFonts w:hint="eastAsia"/>
          <w:b/>
          <w:bCs/>
          <w:noProof/>
        </w:rPr>
        <w:t>PRH UK/ANA</w:t>
      </w:r>
    </w:p>
    <w:p w14:paraId="2ACCFC50" w14:textId="26C27150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页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数：</w:t>
      </w:r>
      <w:r w:rsidRPr="005D00CA">
        <w:rPr>
          <w:rFonts w:hint="eastAsia"/>
          <w:b/>
          <w:bCs/>
          <w:noProof/>
        </w:rPr>
        <w:t>1</w:t>
      </w:r>
      <w:r w:rsidR="00414AB0">
        <w:rPr>
          <w:rFonts w:hint="eastAsia"/>
          <w:b/>
          <w:bCs/>
          <w:noProof/>
        </w:rPr>
        <w:t>44</w:t>
      </w:r>
      <w:r w:rsidRPr="005D00CA">
        <w:rPr>
          <w:rFonts w:hint="eastAsia"/>
          <w:b/>
          <w:bCs/>
          <w:noProof/>
        </w:rPr>
        <w:t>页</w:t>
      </w:r>
    </w:p>
    <w:p w14:paraId="14F84FDF" w14:textId="6C0B7DDE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出版时间：</w:t>
      </w:r>
      <w:r w:rsidRPr="005D00CA">
        <w:rPr>
          <w:rFonts w:hint="eastAsia"/>
          <w:b/>
          <w:bCs/>
          <w:noProof/>
        </w:rPr>
        <w:t>2025</w:t>
      </w:r>
      <w:r w:rsidRPr="005D00CA">
        <w:rPr>
          <w:rFonts w:hint="eastAsia"/>
          <w:b/>
          <w:bCs/>
          <w:noProof/>
        </w:rPr>
        <w:t>年</w:t>
      </w:r>
      <w:r w:rsidR="00414AB0">
        <w:rPr>
          <w:rFonts w:hint="eastAsia"/>
          <w:b/>
          <w:bCs/>
          <w:noProof/>
        </w:rPr>
        <w:t>8</w:t>
      </w:r>
      <w:r w:rsidRPr="005D00CA">
        <w:rPr>
          <w:rFonts w:hint="eastAsia"/>
          <w:b/>
          <w:bCs/>
          <w:noProof/>
        </w:rPr>
        <w:t>月</w:t>
      </w:r>
    </w:p>
    <w:p w14:paraId="151CEA71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代理地区：中国大陆、台湾</w:t>
      </w:r>
    </w:p>
    <w:p w14:paraId="115AAF05" w14:textId="77777777" w:rsidR="005D00CA" w:rsidRPr="005D00CA" w:rsidRDefault="005D00CA" w:rsidP="005D00CA">
      <w:pPr>
        <w:rPr>
          <w:b/>
          <w:bCs/>
          <w:noProof/>
        </w:rPr>
      </w:pPr>
      <w:r w:rsidRPr="005D00CA">
        <w:rPr>
          <w:rFonts w:hint="eastAsia"/>
          <w:b/>
          <w:bCs/>
          <w:noProof/>
        </w:rPr>
        <w:t>审读资料：电子稿</w:t>
      </w:r>
    </w:p>
    <w:p w14:paraId="123D1B73" w14:textId="31C6586F" w:rsidR="00693A27" w:rsidRPr="005D00CA" w:rsidRDefault="005D00CA" w:rsidP="005D00CA">
      <w:pPr>
        <w:rPr>
          <w:b/>
          <w:bCs/>
          <w:color w:val="000000"/>
          <w:szCs w:val="21"/>
        </w:rPr>
      </w:pPr>
      <w:r w:rsidRPr="005D00CA">
        <w:rPr>
          <w:rFonts w:hint="eastAsia"/>
          <w:b/>
          <w:bCs/>
          <w:noProof/>
        </w:rPr>
        <w:t>类</w:t>
      </w:r>
      <w:r w:rsidRPr="005D00CA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5D00CA">
        <w:rPr>
          <w:rFonts w:hint="eastAsia"/>
          <w:b/>
          <w:bCs/>
          <w:noProof/>
        </w:rPr>
        <w:t>型：</w:t>
      </w:r>
      <w:r w:rsidR="00E2611D">
        <w:rPr>
          <w:rFonts w:hint="eastAsia"/>
          <w:b/>
          <w:bCs/>
          <w:noProof/>
        </w:rPr>
        <w:t>桥梁书</w:t>
      </w:r>
    </w:p>
    <w:p w14:paraId="748564EF" w14:textId="27042A70" w:rsidR="005D00CA" w:rsidRPr="00414AB0" w:rsidRDefault="00414AB0">
      <w:pPr>
        <w:rPr>
          <w:b/>
          <w:bCs/>
          <w:color w:val="FF0000"/>
          <w:szCs w:val="21"/>
        </w:rPr>
      </w:pPr>
      <w:r w:rsidRPr="00414AB0">
        <w:rPr>
          <w:b/>
          <w:bCs/>
          <w:color w:val="FF0000"/>
          <w:szCs w:val="21"/>
        </w:rPr>
        <w:t>版权</w:t>
      </w:r>
      <w:r w:rsidRPr="00414AB0">
        <w:rPr>
          <w:rFonts w:hint="eastAsia"/>
          <w:b/>
          <w:bCs/>
          <w:color w:val="FF0000"/>
          <w:szCs w:val="21"/>
        </w:rPr>
        <w:t>已售</w:t>
      </w:r>
      <w:r w:rsidRPr="00414AB0">
        <w:rPr>
          <w:b/>
          <w:bCs/>
          <w:color w:val="FF0000"/>
          <w:szCs w:val="21"/>
        </w:rPr>
        <w:t>：葡萄牙语</w:t>
      </w:r>
    </w:p>
    <w:p w14:paraId="6213306F" w14:textId="77777777" w:rsidR="00414AB0" w:rsidRDefault="00414AB0">
      <w:pPr>
        <w:rPr>
          <w:b/>
          <w:bCs/>
          <w:color w:val="000000"/>
          <w:szCs w:val="21"/>
        </w:rPr>
      </w:pPr>
    </w:p>
    <w:p w14:paraId="1D1CAD67" w14:textId="25BA3B65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AA2658A" w14:textId="77777777" w:rsidR="00693A27" w:rsidRDefault="00693A27" w:rsidP="00693A27">
      <w:pPr>
        <w:tabs>
          <w:tab w:val="center" w:pos="4252"/>
        </w:tabs>
        <w:ind w:firstLineChars="200" w:firstLine="422"/>
        <w:jc w:val="center"/>
        <w:rPr>
          <w:rFonts w:ascii="Cambria Math" w:hAnsi="Cambria Math" w:cs="Cambria Math"/>
          <w:b/>
          <w:bCs/>
          <w:color w:val="FF0000"/>
          <w:szCs w:val="21"/>
        </w:rPr>
      </w:pPr>
    </w:p>
    <w:p w14:paraId="70CA1071" w14:textId="77777777" w:rsidR="00414AB0" w:rsidRPr="00414AB0" w:rsidRDefault="00414AB0" w:rsidP="00414AB0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精装典藏版配有乔·托德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-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斯坦</w:t>
      </w:r>
      <w:proofErr w:type="gramStart"/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顿创作</w:t>
      </w:r>
      <w:proofErr w:type="gramEnd"/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的全彩插画，为经典注入新生命力</w:t>
      </w:r>
    </w:p>
    <w:p w14:paraId="5BD14F6F" w14:textId="77777777" w:rsidR="00414AB0" w:rsidRPr="00414AB0" w:rsidRDefault="00414AB0" w:rsidP="00414AB0">
      <w:pPr>
        <w:pStyle w:val="ae"/>
        <w:tabs>
          <w:tab w:val="center" w:pos="4252"/>
        </w:tabs>
        <w:ind w:firstLineChars="0" w:firstLine="0"/>
        <w:jc w:val="center"/>
        <w:rPr>
          <w:rFonts w:ascii="Cambria Math" w:hAnsi="Cambria Math" w:cs="Cambria Math"/>
          <w:b/>
          <w:bCs/>
          <w:color w:val="FF0000"/>
          <w:szCs w:val="21"/>
        </w:rPr>
      </w:pPr>
    </w:p>
    <w:p w14:paraId="633215FA" w14:textId="77777777" w:rsidR="00414AB0" w:rsidRPr="00414AB0" w:rsidRDefault="00414AB0" w:rsidP="00414AB0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绘者为畅销书《布朗斯通编年史》（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Brownstone Chronicles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）、《黑岩之谜》（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The Secret of Black Rock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）及《魔女宅急便》（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Kiki's Delivery Service</w:t>
      </w: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）</w:t>
      </w:r>
      <w:proofErr w:type="gramStart"/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作者兼插画师</w:t>
      </w:r>
      <w:proofErr w:type="gramEnd"/>
    </w:p>
    <w:p w14:paraId="7C34A5A6" w14:textId="77777777" w:rsidR="00414AB0" w:rsidRDefault="00414AB0" w:rsidP="00414AB0">
      <w:pPr>
        <w:pStyle w:val="ae"/>
        <w:tabs>
          <w:tab w:val="center" w:pos="4252"/>
        </w:tabs>
        <w:ind w:firstLineChars="0" w:firstLine="0"/>
        <w:jc w:val="center"/>
        <w:rPr>
          <w:rFonts w:ascii="Cambria Math" w:hAnsi="Cambria Math" w:cs="Cambria Math"/>
          <w:b/>
          <w:bCs/>
          <w:color w:val="FF0000"/>
          <w:szCs w:val="21"/>
        </w:rPr>
      </w:pPr>
    </w:p>
    <w:p w14:paraId="105943B3" w14:textId="1381F8DB" w:rsidR="005D00CA" w:rsidRDefault="00414AB0" w:rsidP="00414AB0">
      <w:pPr>
        <w:tabs>
          <w:tab w:val="center" w:pos="4252"/>
        </w:tabs>
        <w:jc w:val="center"/>
        <w:rPr>
          <w:rFonts w:ascii="Cambria Math" w:hAnsi="Cambria Math" w:cs="Cambria Math"/>
          <w:b/>
          <w:bCs/>
          <w:color w:val="FF0000"/>
          <w:szCs w:val="21"/>
        </w:rPr>
      </w:pPr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颠覆传统视觉呈现：吉卜</w:t>
      </w:r>
      <w:proofErr w:type="gramStart"/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力风格</w:t>
      </w:r>
      <w:proofErr w:type="gramEnd"/>
      <w:r w:rsidRPr="00414AB0">
        <w:rPr>
          <w:rFonts w:ascii="Cambria Math" w:hAnsi="Cambria Math" w:cs="Cambria Math" w:hint="eastAsia"/>
          <w:b/>
          <w:bCs/>
          <w:color w:val="FF0000"/>
          <w:szCs w:val="21"/>
        </w:rPr>
        <w:t>角色设计与独特配色方案，开启奇幻经典的全新解读维度</w:t>
      </w:r>
    </w:p>
    <w:p w14:paraId="78E54415" w14:textId="77777777" w:rsidR="00414AB0" w:rsidRDefault="00414AB0" w:rsidP="00414AB0">
      <w:pPr>
        <w:tabs>
          <w:tab w:val="center" w:pos="4252"/>
        </w:tabs>
        <w:ind w:firstLineChars="200" w:firstLine="420"/>
        <w:rPr>
          <w:szCs w:val="21"/>
        </w:rPr>
      </w:pPr>
    </w:p>
    <w:p w14:paraId="39B560DF" w14:textId="04A63FAB" w:rsidR="00414AB0" w:rsidRDefault="00414AB0" w:rsidP="00414AB0">
      <w:pPr>
        <w:tabs>
          <w:tab w:val="center" w:pos="4252"/>
        </w:tabs>
        <w:ind w:firstLineChars="200" w:firstLine="420"/>
        <w:rPr>
          <w:szCs w:val="21"/>
        </w:rPr>
      </w:pPr>
      <w:proofErr w:type="gramStart"/>
      <w:r w:rsidRPr="00414AB0">
        <w:rPr>
          <w:szCs w:val="21"/>
        </w:rPr>
        <w:t>跟随爱</w:t>
      </w:r>
      <w:proofErr w:type="gramEnd"/>
      <w:r w:rsidRPr="00414AB0">
        <w:rPr>
          <w:szCs w:val="21"/>
        </w:rPr>
        <w:t>丽丝坠入兔子洞，踏入每分钟都</w:t>
      </w:r>
      <w:r w:rsidRPr="00414AB0">
        <w:rPr>
          <w:szCs w:val="21"/>
        </w:rPr>
        <w:t>"</w:t>
      </w:r>
      <w:r w:rsidRPr="00414AB0">
        <w:rPr>
          <w:szCs w:val="21"/>
        </w:rPr>
        <w:t>越来越离奇</w:t>
      </w:r>
      <w:r w:rsidRPr="00414AB0">
        <w:rPr>
          <w:szCs w:val="21"/>
        </w:rPr>
        <w:t>"</w:t>
      </w:r>
      <w:r w:rsidRPr="00414AB0">
        <w:rPr>
          <w:szCs w:val="21"/>
        </w:rPr>
        <w:t>（</w:t>
      </w:r>
      <w:r w:rsidRPr="00414AB0">
        <w:rPr>
          <w:szCs w:val="21"/>
        </w:rPr>
        <w:t>curiouser and curiouser</w:t>
      </w:r>
      <w:r w:rsidRPr="00414AB0">
        <w:rPr>
          <w:szCs w:val="21"/>
        </w:rPr>
        <w:t>）的仙境</w:t>
      </w:r>
      <w:r w:rsidRPr="00414AB0">
        <w:rPr>
          <w:szCs w:val="21"/>
        </w:rPr>
        <w:t>——</w:t>
      </w:r>
      <w:r w:rsidRPr="00414AB0">
        <w:rPr>
          <w:szCs w:val="21"/>
        </w:rPr>
        <w:t>切记别迟到！</w:t>
      </w:r>
    </w:p>
    <w:p w14:paraId="3DC4D479" w14:textId="77777777" w:rsidR="00414AB0" w:rsidRPr="00414AB0" w:rsidRDefault="00414AB0" w:rsidP="00414AB0">
      <w:pPr>
        <w:tabs>
          <w:tab w:val="center" w:pos="4252"/>
        </w:tabs>
        <w:ind w:firstLineChars="200" w:firstLine="420"/>
        <w:rPr>
          <w:szCs w:val="21"/>
        </w:rPr>
      </w:pPr>
    </w:p>
    <w:p w14:paraId="09B1B2D0" w14:textId="77777777" w:rsidR="00414AB0" w:rsidRDefault="00414AB0" w:rsidP="00414AB0">
      <w:pPr>
        <w:tabs>
          <w:tab w:val="center" w:pos="4252"/>
        </w:tabs>
        <w:ind w:firstLineChars="200" w:firstLine="420"/>
        <w:rPr>
          <w:szCs w:val="21"/>
        </w:rPr>
      </w:pPr>
      <w:r w:rsidRPr="00414AB0">
        <w:rPr>
          <w:szCs w:val="21"/>
        </w:rPr>
        <w:t>"</w:t>
      </w:r>
      <w:r w:rsidRPr="00414AB0">
        <w:rPr>
          <w:szCs w:val="21"/>
        </w:rPr>
        <w:t>我们这里的人全都疯了</w:t>
      </w:r>
      <w:r w:rsidRPr="00414AB0">
        <w:rPr>
          <w:szCs w:val="21"/>
        </w:rPr>
        <w:t>"</w:t>
      </w:r>
    </w:p>
    <w:p w14:paraId="7A29E267" w14:textId="77777777" w:rsidR="00414AB0" w:rsidRDefault="00414AB0" w:rsidP="00414AB0">
      <w:pPr>
        <w:tabs>
          <w:tab w:val="center" w:pos="4252"/>
        </w:tabs>
        <w:ind w:firstLineChars="200" w:firstLine="420"/>
        <w:rPr>
          <w:szCs w:val="21"/>
        </w:rPr>
      </w:pPr>
    </w:p>
    <w:p w14:paraId="7E52102B" w14:textId="27516F5C" w:rsidR="00414AB0" w:rsidRPr="00414AB0" w:rsidRDefault="00414AB0" w:rsidP="00414AB0">
      <w:pPr>
        <w:tabs>
          <w:tab w:val="center" w:pos="4252"/>
        </w:tabs>
        <w:ind w:firstLineChars="200" w:firstLine="420"/>
        <w:rPr>
          <w:szCs w:val="21"/>
        </w:rPr>
      </w:pPr>
      <w:r w:rsidRPr="00414AB0">
        <w:rPr>
          <w:szCs w:val="21"/>
        </w:rPr>
        <w:t>在这充斥</w:t>
      </w:r>
      <w:proofErr w:type="gramStart"/>
      <w:r w:rsidRPr="00414AB0">
        <w:rPr>
          <w:szCs w:val="21"/>
        </w:rPr>
        <w:t>着疯帽匠</w:t>
      </w:r>
      <w:proofErr w:type="gramEnd"/>
      <w:r w:rsidRPr="00414AB0">
        <w:rPr>
          <w:szCs w:val="21"/>
        </w:rPr>
        <w:t>（</w:t>
      </w:r>
      <w:r w:rsidRPr="00414AB0">
        <w:rPr>
          <w:szCs w:val="21"/>
        </w:rPr>
        <w:t>Hatter</w:t>
      </w:r>
      <w:r w:rsidRPr="00414AB0">
        <w:rPr>
          <w:szCs w:val="21"/>
        </w:rPr>
        <w:t>）、咧嘴柴郡猫（</w:t>
      </w:r>
      <w:r w:rsidRPr="00414AB0">
        <w:rPr>
          <w:szCs w:val="21"/>
        </w:rPr>
        <w:t>Cheshire Cat</w:t>
      </w:r>
      <w:r w:rsidRPr="00414AB0">
        <w:rPr>
          <w:szCs w:val="21"/>
        </w:rPr>
        <w:t>）与哲学青虫（</w:t>
      </w:r>
      <w:r w:rsidRPr="00414AB0">
        <w:rPr>
          <w:szCs w:val="21"/>
        </w:rPr>
        <w:t>Caterpillar</w:t>
      </w:r>
      <w:r w:rsidRPr="00414AB0">
        <w:rPr>
          <w:szCs w:val="21"/>
        </w:rPr>
        <w:t>）的</w:t>
      </w:r>
      <w:proofErr w:type="gramStart"/>
      <w:r w:rsidRPr="00414AB0">
        <w:rPr>
          <w:szCs w:val="21"/>
        </w:rPr>
        <w:t>异世界</w:t>
      </w:r>
      <w:proofErr w:type="gramEnd"/>
      <w:r w:rsidRPr="00414AB0">
        <w:rPr>
          <w:szCs w:val="21"/>
        </w:rPr>
        <w:t>中，爱丽丝的奇幻之旅急转直下：当暴脾气的红心皇后（</w:t>
      </w:r>
      <w:r w:rsidRPr="00414AB0">
        <w:rPr>
          <w:szCs w:val="21"/>
        </w:rPr>
        <w:t>Queen</w:t>
      </w:r>
      <w:r w:rsidRPr="00414AB0">
        <w:rPr>
          <w:szCs w:val="21"/>
        </w:rPr>
        <w:t>）举起</w:t>
      </w:r>
      <w:r w:rsidRPr="00414AB0">
        <w:rPr>
          <w:szCs w:val="21"/>
        </w:rPr>
        <w:t>"</w:t>
      </w:r>
      <w:r w:rsidRPr="00414AB0">
        <w:rPr>
          <w:szCs w:val="21"/>
        </w:rPr>
        <w:t>砍头</w:t>
      </w:r>
      <w:r w:rsidRPr="00414AB0">
        <w:rPr>
          <w:szCs w:val="21"/>
        </w:rPr>
        <w:t>"</w:t>
      </w:r>
      <w:r w:rsidRPr="00414AB0">
        <w:rPr>
          <w:szCs w:val="21"/>
        </w:rPr>
        <w:t>令牌</w:t>
      </w:r>
      <w:r w:rsidRPr="00414AB0">
        <w:rPr>
          <w:szCs w:val="21"/>
        </w:rPr>
        <w:t>...</w:t>
      </w:r>
      <w:r w:rsidRPr="00414AB0">
        <w:rPr>
          <w:szCs w:val="21"/>
        </w:rPr>
        <w:br/>
      </w:r>
      <w:r w:rsidRPr="00414AB0">
        <w:rPr>
          <w:szCs w:val="21"/>
        </w:rPr>
        <w:t>她能否及时找到回家的路？</w:t>
      </w:r>
    </w:p>
    <w:p w14:paraId="388E9100" w14:textId="77777777" w:rsidR="005D00CA" w:rsidRDefault="005D00CA" w:rsidP="005D00CA">
      <w:pPr>
        <w:tabs>
          <w:tab w:val="center" w:pos="4252"/>
        </w:tabs>
        <w:ind w:firstLineChars="200" w:firstLine="422"/>
        <w:rPr>
          <w:b/>
          <w:bCs/>
          <w:szCs w:val="21"/>
        </w:rPr>
      </w:pPr>
    </w:p>
    <w:p w14:paraId="107D7BB1" w14:textId="4E4B988D" w:rsidR="00086B4C" w:rsidRDefault="00086B4C" w:rsidP="001E0BF9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C80D5A0" w14:textId="77777777" w:rsidR="00414AB0" w:rsidRDefault="00414AB0" w:rsidP="00414AB0">
      <w:pPr>
        <w:ind w:firstLineChars="200" w:firstLine="422"/>
        <w:rPr>
          <w:rFonts w:ascii="宋体" w:hAnsi="宋体" w:hint="eastAsia"/>
          <w:b/>
          <w:bCs/>
          <w:color w:val="000000"/>
          <w:szCs w:val="21"/>
        </w:rPr>
      </w:pPr>
    </w:p>
    <w:p w14:paraId="577B51B9" w14:textId="2FE09898" w:rsidR="00414AB0" w:rsidRPr="00414AB0" w:rsidRDefault="00414AB0" w:rsidP="00414AB0">
      <w:pPr>
        <w:ind w:firstLineChars="200" w:firstLine="422"/>
        <w:rPr>
          <w:color w:val="000000"/>
          <w:szCs w:val="21"/>
        </w:rPr>
      </w:pPr>
      <w:r w:rsidRPr="00414AB0">
        <w:rPr>
          <w:b/>
          <w:bCs/>
          <w:color w:val="000000"/>
          <w:szCs w:val="21"/>
        </w:rPr>
        <w:t>乔</w:t>
      </w:r>
      <w:r w:rsidRPr="00414AB0">
        <w:rPr>
          <w:b/>
          <w:bCs/>
          <w:color w:val="000000"/>
          <w:szCs w:val="21"/>
        </w:rPr>
        <w:t>·</w:t>
      </w:r>
      <w:r w:rsidRPr="00414AB0">
        <w:rPr>
          <w:b/>
          <w:bCs/>
          <w:color w:val="000000"/>
          <w:szCs w:val="21"/>
        </w:rPr>
        <w:t>托德</w:t>
      </w:r>
      <w:r w:rsidRPr="00414AB0">
        <w:rPr>
          <w:b/>
          <w:bCs/>
          <w:color w:val="000000"/>
          <w:szCs w:val="21"/>
        </w:rPr>
        <w:t>-</w:t>
      </w:r>
      <w:r w:rsidRPr="00414AB0">
        <w:rPr>
          <w:b/>
          <w:bCs/>
          <w:color w:val="000000"/>
          <w:szCs w:val="21"/>
        </w:rPr>
        <w:t>斯坦顿（</w:t>
      </w:r>
      <w:r w:rsidRPr="00414AB0">
        <w:rPr>
          <w:b/>
          <w:bCs/>
          <w:color w:val="000000"/>
          <w:szCs w:val="21"/>
        </w:rPr>
        <w:t>Joe Todd-Stanton</w:t>
      </w:r>
      <w:r w:rsidRPr="00414AB0">
        <w:rPr>
          <w:b/>
          <w:bCs/>
          <w:color w:val="000000"/>
          <w:szCs w:val="21"/>
        </w:rPr>
        <w:t>）</w:t>
      </w:r>
      <w:r w:rsidRPr="00414AB0">
        <w:rPr>
          <w:color w:val="000000"/>
          <w:szCs w:val="21"/>
        </w:rPr>
        <w:t>成长于布莱顿，自幼受母亲绘画启蒙。布里斯托西英格兰大学插画专业一等荣誉学位获得者，现为图画书与图像小说作家</w:t>
      </w:r>
      <w:r w:rsidRPr="00414AB0">
        <w:rPr>
          <w:color w:val="000000"/>
          <w:szCs w:val="21"/>
        </w:rPr>
        <w:t>/</w:t>
      </w:r>
      <w:r w:rsidRPr="00414AB0">
        <w:rPr>
          <w:color w:val="000000"/>
          <w:szCs w:val="21"/>
        </w:rPr>
        <w:t>插画师。其处女作《黑岩之谜》荣获水石书店儿童图书奖（</w:t>
      </w:r>
      <w:r w:rsidRPr="00414AB0">
        <w:rPr>
          <w:color w:val="000000"/>
          <w:szCs w:val="21"/>
        </w:rPr>
        <w:t>Waterstones Children</w:t>
      </w:r>
      <w:proofErr w:type="gramStart"/>
      <w:r w:rsidRPr="00414AB0">
        <w:rPr>
          <w:color w:val="000000"/>
          <w:szCs w:val="21"/>
        </w:rPr>
        <w:t>’</w:t>
      </w:r>
      <w:proofErr w:type="gramEnd"/>
      <w:r w:rsidRPr="00414AB0">
        <w:rPr>
          <w:color w:val="000000"/>
          <w:szCs w:val="21"/>
        </w:rPr>
        <w:t>s Book Prize</w:t>
      </w:r>
      <w:r w:rsidRPr="00414AB0">
        <w:rPr>
          <w:color w:val="000000"/>
          <w:szCs w:val="21"/>
        </w:rPr>
        <w:t>），《彗星》斩获</w:t>
      </w:r>
      <w:r w:rsidRPr="00414AB0">
        <w:rPr>
          <w:color w:val="000000"/>
          <w:szCs w:val="21"/>
        </w:rPr>
        <w:t>Yoto</w:t>
      </w:r>
      <w:r w:rsidRPr="00414AB0">
        <w:rPr>
          <w:color w:val="000000"/>
          <w:szCs w:val="21"/>
        </w:rPr>
        <w:t>卡内基影子评审选择奖。现居伦敦。</w:t>
      </w:r>
    </w:p>
    <w:p w14:paraId="62A89D2C" w14:textId="77777777" w:rsidR="00414AB0" w:rsidRDefault="00414AB0" w:rsidP="00414AB0">
      <w:pPr>
        <w:ind w:firstLineChars="200" w:firstLine="422"/>
        <w:rPr>
          <w:b/>
          <w:bCs/>
          <w:color w:val="000000"/>
          <w:szCs w:val="21"/>
        </w:rPr>
      </w:pPr>
    </w:p>
    <w:p w14:paraId="30FB0D89" w14:textId="201BB983" w:rsidR="00414AB0" w:rsidRPr="00414AB0" w:rsidRDefault="00414AB0" w:rsidP="00414AB0">
      <w:pPr>
        <w:ind w:firstLineChars="200" w:firstLine="422"/>
        <w:rPr>
          <w:color w:val="000000"/>
          <w:szCs w:val="21"/>
        </w:rPr>
      </w:pPr>
      <w:r w:rsidRPr="00414AB0">
        <w:rPr>
          <w:b/>
          <w:bCs/>
          <w:color w:val="000000"/>
          <w:szCs w:val="21"/>
        </w:rPr>
        <w:t>刘易斯</w:t>
      </w:r>
      <w:r w:rsidRPr="00414AB0">
        <w:rPr>
          <w:b/>
          <w:bCs/>
          <w:color w:val="000000"/>
          <w:szCs w:val="21"/>
        </w:rPr>
        <w:t>·</w:t>
      </w:r>
      <w:r w:rsidRPr="00414AB0">
        <w:rPr>
          <w:b/>
          <w:bCs/>
          <w:color w:val="000000"/>
          <w:szCs w:val="21"/>
        </w:rPr>
        <w:t>卡罗尔（</w:t>
      </w:r>
      <w:r w:rsidRPr="00414AB0">
        <w:rPr>
          <w:b/>
          <w:bCs/>
          <w:color w:val="000000"/>
          <w:szCs w:val="21"/>
        </w:rPr>
        <w:t>Lewis Carroll</w:t>
      </w:r>
      <w:r w:rsidRPr="00414AB0">
        <w:rPr>
          <w:b/>
          <w:bCs/>
          <w:color w:val="000000"/>
          <w:szCs w:val="21"/>
        </w:rPr>
        <w:t>，</w:t>
      </w:r>
      <w:r w:rsidRPr="00414AB0">
        <w:rPr>
          <w:b/>
          <w:bCs/>
          <w:color w:val="000000"/>
          <w:szCs w:val="21"/>
        </w:rPr>
        <w:t>1832-1898</w:t>
      </w:r>
      <w:r w:rsidRPr="00414AB0">
        <w:rPr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，</w:t>
      </w:r>
      <w:r w:rsidRPr="00414AB0">
        <w:rPr>
          <w:color w:val="000000"/>
          <w:szCs w:val="21"/>
        </w:rPr>
        <w:t>本名查尔斯</w:t>
      </w:r>
      <w:r w:rsidRPr="00414AB0">
        <w:rPr>
          <w:color w:val="000000"/>
          <w:szCs w:val="21"/>
        </w:rPr>
        <w:t>·</w:t>
      </w:r>
      <w:r w:rsidRPr="00414AB0">
        <w:rPr>
          <w:color w:val="000000"/>
          <w:szCs w:val="21"/>
        </w:rPr>
        <w:t>路特维奇</w:t>
      </w:r>
      <w:r w:rsidRPr="00414AB0">
        <w:rPr>
          <w:color w:val="000000"/>
          <w:szCs w:val="21"/>
        </w:rPr>
        <w:t>·</w:t>
      </w:r>
      <w:r w:rsidRPr="00414AB0">
        <w:rPr>
          <w:color w:val="000000"/>
          <w:szCs w:val="21"/>
        </w:rPr>
        <w:t>道奇森（</w:t>
      </w:r>
      <w:r w:rsidRPr="00414AB0">
        <w:rPr>
          <w:color w:val="000000"/>
          <w:szCs w:val="21"/>
        </w:rPr>
        <w:t xml:space="preserve">Charles </w:t>
      </w:r>
      <w:r w:rsidRPr="00414AB0">
        <w:rPr>
          <w:color w:val="000000"/>
          <w:szCs w:val="21"/>
        </w:rPr>
        <w:lastRenderedPageBreak/>
        <w:t>Lutwidge Dodgson</w:t>
      </w:r>
      <w:r w:rsidRPr="00414AB0">
        <w:rPr>
          <w:color w:val="000000"/>
          <w:szCs w:val="21"/>
        </w:rPr>
        <w:t>），成长</w:t>
      </w:r>
      <w:proofErr w:type="gramStart"/>
      <w:r w:rsidRPr="00414AB0">
        <w:rPr>
          <w:color w:val="000000"/>
          <w:szCs w:val="21"/>
        </w:rPr>
        <w:t>于柴郡</w:t>
      </w:r>
      <w:proofErr w:type="gramEnd"/>
      <w:r w:rsidRPr="00414AB0">
        <w:rPr>
          <w:color w:val="000000"/>
          <w:szCs w:val="21"/>
        </w:rPr>
        <w:t>达斯伯里村。《爱丽丝梦游仙境》（</w:t>
      </w:r>
      <w:r w:rsidRPr="00414AB0">
        <w:rPr>
          <w:color w:val="000000"/>
          <w:szCs w:val="21"/>
        </w:rPr>
        <w:t>1865</w:t>
      </w:r>
      <w:r w:rsidRPr="00414AB0">
        <w:rPr>
          <w:color w:val="000000"/>
          <w:szCs w:val="21"/>
        </w:rPr>
        <w:t>）与《爱丽丝镜中奇遇》（</w:t>
      </w:r>
      <w:r w:rsidRPr="00414AB0">
        <w:rPr>
          <w:color w:val="000000"/>
          <w:szCs w:val="21"/>
        </w:rPr>
        <w:t>1871</w:t>
      </w:r>
      <w:r w:rsidRPr="00414AB0">
        <w:rPr>
          <w:color w:val="000000"/>
          <w:szCs w:val="21"/>
        </w:rPr>
        <w:t>）灵感源自牛津基督堂学院院长之女爱丽丝</w:t>
      </w:r>
      <w:r w:rsidRPr="00414AB0">
        <w:rPr>
          <w:color w:val="000000"/>
          <w:szCs w:val="21"/>
        </w:rPr>
        <w:t>·</w:t>
      </w:r>
      <w:r w:rsidRPr="00414AB0">
        <w:rPr>
          <w:color w:val="000000"/>
          <w:szCs w:val="21"/>
        </w:rPr>
        <w:t>利德尔（</w:t>
      </w:r>
      <w:r w:rsidRPr="00414AB0">
        <w:rPr>
          <w:color w:val="000000"/>
          <w:szCs w:val="21"/>
        </w:rPr>
        <w:t>Alice Liddell</w:t>
      </w:r>
      <w:r w:rsidRPr="00414AB0">
        <w:rPr>
          <w:color w:val="000000"/>
          <w:szCs w:val="21"/>
        </w:rPr>
        <w:t>）。另著有儿童诗集《猎鲨记》（</w:t>
      </w:r>
      <w:r w:rsidRPr="00414AB0">
        <w:rPr>
          <w:color w:val="000000"/>
          <w:szCs w:val="21"/>
        </w:rPr>
        <w:t>The Hunting of the Snark</w:t>
      </w:r>
      <w:r w:rsidRPr="00414AB0">
        <w:rPr>
          <w:color w:val="000000"/>
          <w:szCs w:val="21"/>
        </w:rPr>
        <w:t>）及奇幻小说《西尔维与布鲁诺》（</w:t>
      </w:r>
      <w:r w:rsidRPr="00414AB0">
        <w:rPr>
          <w:color w:val="000000"/>
          <w:szCs w:val="21"/>
        </w:rPr>
        <w:t>Sylvie and Bruno</w:t>
      </w:r>
      <w:r w:rsidRPr="00414AB0">
        <w:rPr>
          <w:color w:val="000000"/>
          <w:szCs w:val="21"/>
        </w:rPr>
        <w:t>）。</w:t>
      </w:r>
    </w:p>
    <w:p w14:paraId="1447F4A8" w14:textId="3667843B" w:rsidR="00D173F7" w:rsidRDefault="00D173F7"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</w:p>
    <w:p w14:paraId="29A0EA05" w14:textId="77777777" w:rsidR="0087108B" w:rsidRDefault="0087108B">
      <w:pPr>
        <w:shd w:val="clear" w:color="auto" w:fill="FFFFFF"/>
        <w:rPr>
          <w:color w:val="000000"/>
          <w:szCs w:val="21"/>
        </w:rPr>
      </w:pPr>
    </w:p>
    <w:p w14:paraId="3927017C" w14:textId="77777777" w:rsidR="00086B4C" w:rsidRDefault="00086B4C">
      <w:pPr>
        <w:shd w:val="clear" w:color="auto" w:fill="FFFFFF"/>
        <w:rPr>
          <w:b/>
          <w:bCs/>
          <w:color w:val="000000"/>
          <w:szCs w:val="21"/>
        </w:rPr>
      </w:pPr>
    </w:p>
    <w:p w14:paraId="325B0C16" w14:textId="77777777" w:rsidR="00E95DDD" w:rsidRDefault="00000000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 w:rsidR="00E95DDD">
          <w:rPr>
            <w:rStyle w:val="ac"/>
            <w:b/>
            <w:szCs w:val="21"/>
          </w:rPr>
          <w:t>Rights@nurnberg.com.cn</w:t>
        </w:r>
      </w:hyperlink>
    </w:p>
    <w:p w14:paraId="26F2A493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000000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 w:rsidR="00E95DDD">
          <w:rPr>
            <w:rStyle w:val="ac"/>
            <w:szCs w:val="21"/>
          </w:rPr>
          <w:t>http://www.nurnberg.com.cn</w:t>
        </w:r>
      </w:hyperlink>
    </w:p>
    <w:p w14:paraId="335B20AB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 w:rsidR="00E95DDD">
          <w:rPr>
            <w:rStyle w:val="ac"/>
            <w:szCs w:val="21"/>
          </w:rPr>
          <w:t>http://www.nurnberg.com.cn/booklist_zh/list.aspx</w:t>
        </w:r>
      </w:hyperlink>
    </w:p>
    <w:p w14:paraId="4A01177D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 w:rsidR="00E95DDD">
          <w:rPr>
            <w:rStyle w:val="ac"/>
            <w:szCs w:val="21"/>
          </w:rPr>
          <w:t>http://www.nurnberg.com.cn/book/book.aspx</w:t>
        </w:r>
      </w:hyperlink>
    </w:p>
    <w:p w14:paraId="26EEE84F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 w:rsidR="00E95DDD">
          <w:rPr>
            <w:rStyle w:val="ac"/>
            <w:szCs w:val="21"/>
          </w:rPr>
          <w:t>http://www.nurnberg.com.cn/video/video.aspx</w:t>
        </w:r>
      </w:hyperlink>
    </w:p>
    <w:p w14:paraId="3652E6A2" w14:textId="77777777" w:rsidR="00E95DDD" w:rsidRDefault="00000000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 w:rsidR="00E95DDD">
          <w:rPr>
            <w:rStyle w:val="ac"/>
            <w:szCs w:val="21"/>
          </w:rPr>
          <w:t>http://site.douban.com/110577/</w:t>
        </w:r>
      </w:hyperlink>
    </w:p>
    <w:p w14:paraId="256696B7" w14:textId="77777777" w:rsidR="00E95DDD" w:rsidRDefault="00000000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 w:rsidR="00E95DDD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="00E95DDD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E2CC42" w14:textId="77777777" w:rsidR="00D456D1" w:rsidRDefault="00D456D1">
      <w:r>
        <w:separator/>
      </w:r>
    </w:p>
  </w:endnote>
  <w:endnote w:type="continuationSeparator" w:id="0">
    <w:p w14:paraId="78137740" w14:textId="77777777" w:rsidR="00D456D1" w:rsidRDefault="00D45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C796E" w14:textId="77777777" w:rsidR="00D456D1" w:rsidRDefault="00D456D1">
      <w:r>
        <w:separator/>
      </w:r>
    </w:p>
  </w:footnote>
  <w:footnote w:type="continuationSeparator" w:id="0">
    <w:p w14:paraId="73F32198" w14:textId="77777777" w:rsidR="00D456D1" w:rsidRDefault="00D45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251FD4"/>
    <w:multiLevelType w:val="hybridMultilevel"/>
    <w:tmpl w:val="8F563B54"/>
    <w:lvl w:ilvl="0" w:tplc="04090001">
      <w:start w:val="1"/>
      <w:numFmt w:val="bullet"/>
      <w:lvlText w:val=""/>
      <w:lvlJc w:val="left"/>
      <w:pPr>
        <w:ind w:left="1724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6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0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4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6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44" w:hanging="440"/>
      </w:pPr>
      <w:rPr>
        <w:rFonts w:ascii="Wingdings" w:hAnsi="Wingdings" w:hint="default"/>
      </w:rPr>
    </w:lvl>
  </w:abstractNum>
  <w:abstractNum w:abstractNumId="11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2"/>
  </w:num>
  <w:num w:numId="5" w16cid:durableId="864558931">
    <w:abstractNumId w:val="11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168087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3FAA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6686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14AB0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DFF"/>
    <w:rsid w:val="00557F3E"/>
    <w:rsid w:val="0056138B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4BDD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3089"/>
    <w:rsid w:val="008D4B1F"/>
    <w:rsid w:val="008D4D36"/>
    <w:rsid w:val="008D4F84"/>
    <w:rsid w:val="008E1206"/>
    <w:rsid w:val="008E5002"/>
    <w:rsid w:val="008E5DFE"/>
    <w:rsid w:val="008F4658"/>
    <w:rsid w:val="008F46C1"/>
    <w:rsid w:val="008F5AD1"/>
    <w:rsid w:val="00903318"/>
    <w:rsid w:val="00904680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534B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074B6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196"/>
    <w:rsid w:val="00C1399B"/>
    <w:rsid w:val="00C16D2E"/>
    <w:rsid w:val="00C2228B"/>
    <w:rsid w:val="00C23AB9"/>
    <w:rsid w:val="00C2713A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456D1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3F22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39F9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30</Words>
  <Characters>1059</Characters>
  <Application>Microsoft Office Word</Application>
  <DocSecurity>0</DocSecurity>
  <Lines>55</Lines>
  <Paragraphs>51</Paragraphs>
  <ScaleCrop>false</ScaleCrop>
  <Company>2ndSpAcE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05-05T04:07:00Z</dcterms:created>
  <dcterms:modified xsi:type="dcterms:W3CDTF">2025-05-05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